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A84" w:rsidRDefault="00367A84" w:rsidP="00367A84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41971791" wp14:editId="5C6FE087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367A84" w:rsidRPr="003542D2" w:rsidRDefault="00367A84" w:rsidP="00367A8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GRADE 8: CREATIVE ARTS AND SPORTS (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>THEORY</w:t>
      </w:r>
      <w:proofErr w:type="gramStart"/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proofErr w:type="gramEnd"/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MARKING SCHEME</w:t>
      </w:r>
    </w:p>
    <w:p w:rsidR="00462E48" w:rsidRPr="00367A84" w:rsidRDefault="00462E48" w:rsidP="00462E48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A: MULTIPLE CHOICE QUESTIONS (4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2979"/>
        <w:gridCol w:w="7859"/>
      </w:tblGrid>
      <w:tr w:rsidR="00462E48" w:rsidRPr="00367A84" w:rsidTr="00367A84">
        <w:tc>
          <w:tcPr>
            <w:tcW w:w="0" w:type="auto"/>
            <w:hideMark/>
          </w:tcPr>
          <w:bookmarkEnd w:id="0"/>
          <w:p w:rsidR="00462E48" w:rsidRPr="00367A84" w:rsidRDefault="00462E48" w:rsidP="00462E4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367A8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n</w:t>
            </w:r>
            <w:proofErr w:type="spellEnd"/>
            <w:r w:rsidRPr="00367A8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D. Mathematics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reative Arts and Sports components are Performing Arts, Visual Arts, and Sports – not Mathematic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Stippling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tippling is shading using dot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A.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Mwomboko</w:t>
            </w:r>
            <w:proofErr w:type="spellEnd"/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Mwomboko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dance belongs to the Kikuyu communit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Minim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In 2/4 time, a minim is held for 2 beat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Cross-over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efore releasing the javelin, the athlete performs the cross-over stride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Double bar lin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 double bar line marks the end of a piece of music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Yellow, red, orang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se are warm colours associated with warmth and energ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D. Dribbling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Dribbling is a sports skill, not an element of a stor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B.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Kayamba</w:t>
            </w:r>
            <w:proofErr w:type="spellEnd"/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Kayamba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percussion instrument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2 beats per bar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/4 time means 2 beats in each bar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Netball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Netball involves passing, dodging, and shooting into a ring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Shade with crossing lines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rosshatching uses crossing lines to create tone and shading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C.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Kamba</w:t>
            </w:r>
            <w:proofErr w:type="spellEnd"/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Kilumi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dance belongs to the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Kamba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communit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Temperature effect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Warm and cool colours differ in their psychological/temperature effect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Team spirit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ug of war develops teamwork and cooperation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Express love for the nation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Patriotic songs express unity and national prid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D. Melody rest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Melody rest does not exist; quaver, minim, semibreve rests do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Beads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eads are the main material in Kenyan beadwork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Serv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 serve begins play in volleyball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Helps the audience hear clearly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Voice projection ensures clarity in storytelling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Smudging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mudging spreads tone using fingers or cloth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C.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Isukuti</w:t>
            </w:r>
            <w:proofErr w:type="spellEnd"/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Isukuti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is a dance of the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Luhya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communit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Them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me conveys the main message of a stor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Simple and memorabl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 good melody is simple, flowing, and memorabl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Lob pass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 lob pass in handball is used for long distance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Collag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ollage involves assembling pictures into one composition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Backstrok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ackstroke is done on the back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Middle distanc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 800m race is a middle-distance event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Crosshatching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rosshatching uses parallel crossing lines for shading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A.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Giriama</w:t>
            </w:r>
            <w:proofErr w:type="spellEnd"/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The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Giriama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perform </w:t>
            </w:r>
            <w:proofErr w:type="spellStart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engenya</w:t>
            </w:r>
            <w:proofErr w:type="spellEnd"/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 xml:space="preserve"> danc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Butterfly div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re is no swimming entry called butterfly div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Easy to carv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oapstone is soft and easy to carv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Skipping rop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kipping rope is a traditional Kenyan game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B. Blue and green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These are cool colour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Smudging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mudging is not a football skill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End a piec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 double bar line ends a piece of music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. Descant recorder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 recorder is used to teach melody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D. Collag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ollage is visual art, not fabric decoration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Fairness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Skipping promotes fairness, discipline, and fitness.</w:t>
            </w:r>
          </w:p>
        </w:tc>
      </w:tr>
      <w:tr w:rsidR="00462E48" w:rsidRPr="00367A84" w:rsidTr="00367A84"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A. Promoting culture</w:t>
            </w:r>
          </w:p>
        </w:tc>
        <w:tc>
          <w:tcPr>
            <w:tcW w:w="0" w:type="auto"/>
            <w:hideMark/>
          </w:tcPr>
          <w:p w:rsidR="00462E48" w:rsidRPr="00367A84" w:rsidRDefault="00462E48" w:rsidP="00462E48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367A84">
              <w:rPr>
                <w:rFonts w:ascii="Gadugi" w:eastAsia="Times New Roman" w:hAnsi="Gadugi" w:cs="Times New Roman"/>
                <w:sz w:val="24"/>
                <w:szCs w:val="24"/>
              </w:rPr>
              <w:t>Creative Arts and Sports preserve and promote culture.</w:t>
            </w:r>
          </w:p>
        </w:tc>
      </w:tr>
    </w:tbl>
    <w:p w:rsidR="00462E48" w:rsidRPr="00367A84" w:rsidRDefault="00462E48" w:rsidP="00462E48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B: STRUCTURED QUESTIONS (60 MARKS)</w:t>
      </w:r>
    </w:p>
    <w:p w:rsidR="00462E48" w:rsidRPr="00367A84" w:rsidRDefault="00462E48" w:rsidP="00462E4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TASK 1: PERFORMING ARTS (20 Marks)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1 (a) Name four components of a Kenyan folk song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Melod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Rhyth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Tempo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Them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Language/lyric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Chorus/refrai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Call and respons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Instruments (e.g., drums, rattle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Dance movement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Vocal sty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Costum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Cultural proverb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Symbolis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Structure (verse/choru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Tone vari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Harmon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Repeti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Message (didactic/educational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Audience particip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Performance context (occasion/ritual)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1 (b) State three occasions when folk songs are performed in Kenya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Wedding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Initiation ceremoni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Harvest celebratio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Birth celebratio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Funera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Religious rituals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sz w:val="24"/>
          <w:szCs w:val="24"/>
        </w:rPr>
        <w:lastRenderedPageBreak/>
        <w:t>vii) Storytelling evening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Community meeting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Naming ceremoni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Coming-of-age ritua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Warrior dances before batt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Rain-making ceremoni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Healing ritua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Political rallies (cultural display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National cultural festiva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Entertainment event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Peace-making ceremoni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Hero celebratio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Homecoming event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Circumcision ceremonies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 xml:space="preserve">41 (c) Compose a four-bar rhythmic pattern in 2/4 </w:t>
      </w: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time</w:t>
      </w:r>
      <w:proofErr w:type="gramEnd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.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(Example only; many variations possible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 xml:space="preserve">|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| </w:t>
      </w:r>
      <w:r w:rsidRPr="00367A84">
        <w:rPr>
          <w:rFonts w:ascii="Arial" w:eastAsia="Times New Roman" w:hAnsi="Arial" w:cs="Arial"/>
          <w:sz w:val="24"/>
          <w:szCs w:val="24"/>
        </w:rPr>
        <w:t>♪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Arial" w:eastAsia="Times New Roman" w:hAnsi="Arial" w:cs="Arial"/>
          <w:sz w:val="24"/>
          <w:szCs w:val="24"/>
        </w:rPr>
        <w:t>♪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|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| </w:t>
      </w:r>
      <w:r w:rsidRPr="00367A84">
        <w:rPr>
          <w:rFonts w:ascii="MS Gothic" w:eastAsia="MS Gothic" w:hAnsi="MS Gothic" w:cs="MS Gothic" w:hint="eastAsia"/>
          <w:sz w:val="24"/>
          <w:szCs w:val="24"/>
        </w:rPr>
        <w:t>♩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Arial" w:eastAsia="Times New Roman" w:hAnsi="Arial" w:cs="Arial"/>
          <w:sz w:val="24"/>
          <w:szCs w:val="24"/>
        </w:rPr>
        <w:t>♪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367A84">
        <w:rPr>
          <w:rFonts w:ascii="Arial" w:eastAsia="Times New Roman" w:hAnsi="Arial" w:cs="Arial"/>
          <w:sz w:val="24"/>
          <w:szCs w:val="24"/>
        </w:rPr>
        <w:t>♪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|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 xml:space="preserve">41 (d) </w:t>
      </w: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How</w:t>
      </w:r>
      <w:proofErr w:type="gramEnd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 xml:space="preserve"> many counts are there in a dotted crotchet?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 xml:space="preserve">Answer: </w:t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1½ counts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 (because a dot adds half the note’s value).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1 (e) Mention four qualities of a good melody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Simp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Memorab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Smooth/flow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Expressiv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Harmoniou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Balance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Appropriate tempo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Clear climax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Pleasant to s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Easy to accompan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Repetitive but not bor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Emotional appea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Logical progress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Culturally relevan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Motiva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Stable rhyth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Proper phras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Variety in pitc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Well-structure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Creative originality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1 (f) Explain two techniques of playing a descant recorder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sz w:val="24"/>
          <w:szCs w:val="24"/>
        </w:rPr>
        <w:lastRenderedPageBreak/>
        <w:t>i) Correct blowing (gentle, steady breath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Proper fingering of hol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Tonguing (using tongue to separate note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Proper postur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Holding recorder at right ang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Reading music not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Breathing contro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Playing scales for practi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Articulation (slurring/staccato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Playing in groups (ensemble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Hand coordin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Avoiding overblow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Care and cleaning of recorder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Proper hand placement (left hand on top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Controlling dynamics (loud/soft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Playing with express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Keeping steady tempo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Practicing finger exercis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Listening attentively while play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Using recorder in accompaniment</w:t>
      </w:r>
    </w:p>
    <w:p w:rsidR="00462E48" w:rsidRPr="00367A84" w:rsidRDefault="00462E48" w:rsidP="00462E4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TASK 2: VISUAL ARTS (20 Marks)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2 (a) Draw and shade a mango using crosshatching.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Answer expected: A neat sketch with crossing parallel lines for shading).</w:t>
      </w:r>
    </w:p>
    <w:p w:rsidR="00462E48" w:rsidRDefault="00367A84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474467" cy="2325756"/>
            <wp:effectExtent l="0" t="0" r="2540" b="0"/>
            <wp:docPr id="2" name="Picture 2" descr="Fresh Mango Hand Drawn Sketch Style Stock Vector (Royalty Free) 671622760 | 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Fresh Mango Hand Drawn Sketch Style Stock Vector (Royalty Free) 671622760 | 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687"/>
                    <a:stretch/>
                  </pic:blipFill>
                  <pic:spPr bwMode="auto">
                    <a:xfrm>
                      <a:off x="0" y="0"/>
                      <a:ext cx="2474595" cy="2325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7A84" w:rsidRDefault="00367A84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2 (b) Differentiate between warm and cool colours, giving two examples each.</w:t>
      </w:r>
      <w:proofErr w:type="gramEnd"/>
    </w:p>
    <w:p w:rsidR="00462E48" w:rsidRPr="00367A84" w:rsidRDefault="00462E48" w:rsidP="00462E4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Warm colours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: Associated with heat/energy (examples: red, yellow, </w:t>
      </w:r>
      <w:proofErr w:type="gramStart"/>
      <w:r w:rsidRPr="00367A84">
        <w:rPr>
          <w:rFonts w:ascii="Gadugi" w:eastAsia="Times New Roman" w:hAnsi="Gadugi" w:cs="Times New Roman"/>
          <w:sz w:val="24"/>
          <w:szCs w:val="24"/>
        </w:rPr>
        <w:t>orange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t>).</w:t>
      </w:r>
    </w:p>
    <w:p w:rsidR="00462E48" w:rsidRPr="00367A84" w:rsidRDefault="00462E48" w:rsidP="00462E4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Cool colours</w:t>
      </w:r>
      <w:r w:rsidRPr="00367A84">
        <w:rPr>
          <w:rFonts w:ascii="Gadugi" w:eastAsia="Times New Roman" w:hAnsi="Gadugi" w:cs="Times New Roman"/>
          <w:sz w:val="24"/>
          <w:szCs w:val="24"/>
        </w:rPr>
        <w:t xml:space="preserve">: Associated with calmness (examples: blue, green, </w:t>
      </w:r>
      <w:proofErr w:type="gramStart"/>
      <w:r w:rsidRPr="00367A84">
        <w:rPr>
          <w:rFonts w:ascii="Gadugi" w:eastAsia="Times New Roman" w:hAnsi="Gadugi" w:cs="Times New Roman"/>
          <w:sz w:val="24"/>
          <w:szCs w:val="24"/>
        </w:rPr>
        <w:t>violet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t>).</w:t>
      </w:r>
    </w:p>
    <w:p w:rsidR="00462E48" w:rsidRPr="00367A84" w:rsidRDefault="00462E48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42 (c) Name two materials used for sculpture carving and state one characteristic of each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Soapstone – soft and easy to carv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Wood – durable and availab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Ivory – smooth but rare/illegal toda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Bone – strong and symbolic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Marble – durable, shiny finis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Clay – moldable when we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Bronze – strong when cas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Cement – durable for outdoor us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Horn – polished finis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Steel – durable but hard to carv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Aluminium – light in weigh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Granite – very har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Terracotta – strong when fire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Plaster – easy to mol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Plastic – durable, ligh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Resin – flexible for modern ar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Bamboo – light and flexib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 xml:space="preserve">xviii) Coral stone – </w:t>
      </w:r>
      <w:proofErr w:type="spellStart"/>
      <w:r w:rsidRPr="00367A84">
        <w:rPr>
          <w:rFonts w:ascii="Gadugi" w:eastAsia="Times New Roman" w:hAnsi="Gadugi" w:cs="Times New Roman"/>
          <w:sz w:val="24"/>
          <w:szCs w:val="24"/>
        </w:rPr>
        <w:t>carvable</w:t>
      </w:r>
      <w:proofErr w:type="spellEnd"/>
      <w:r w:rsidRPr="00367A84">
        <w:rPr>
          <w:rFonts w:ascii="Gadugi" w:eastAsia="Times New Roman" w:hAnsi="Gadugi" w:cs="Times New Roman"/>
          <w:sz w:val="24"/>
          <w:szCs w:val="24"/>
        </w:rPr>
        <w:t xml:space="preserve"> but fragil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Charcoal wood – dark, unique textur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Raffia (woven sculpture) – flexible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 xml:space="preserve">42 (d) </w:t>
      </w: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Mention</w:t>
      </w:r>
      <w:proofErr w:type="gramEnd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 xml:space="preserve"> three techniques of fabric decoration.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Bati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Tie and dy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Appliqué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Embroider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Screen pr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Patchwor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Fabric pa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Stencil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Weaving patter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Quil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Block pr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Spray pa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Digital pr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Beadwork on fabric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Crochet lace addi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Smock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Macramé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Transfer pr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Sequins and rhineston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Knitting patterns</w:t>
      </w:r>
    </w:p>
    <w:p w:rsidR="00462E48" w:rsidRPr="00367A84" w:rsidRDefault="00462E48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lastRenderedPageBreak/>
        <w:t>42 (e) Explain three reasons why mounting and displaying artwork is important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Protects the artwor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Improves present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Attracts viewers’ atten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Preserves quality for lo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Provides identity to artis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Enhances learning in schoo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Encourages creativit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Adds aesthetic valu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Promotes cultur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Motivates artist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Helps in competitio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Supports exhibition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Helps in marketing ar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Raises awareness on issu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Gives professional outloo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Provides storage metho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Organizes display spa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Gives cultural prid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Promotes touris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Creates historical record</w:t>
      </w:r>
    </w:p>
    <w:p w:rsidR="00462E48" w:rsidRPr="00367A84" w:rsidRDefault="00462E48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TASK 3: SPORTS (20 Marks)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3 (a) State three types of passes used in handball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Chest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Bounce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Lob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Overhead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Side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One-hand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Back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Ground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Jump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Fast break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Underarm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Wrist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Feint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Quick flick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Over-shoulder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Spin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Pass and mov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Reverse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sz w:val="24"/>
          <w:szCs w:val="24"/>
        </w:rPr>
        <w:lastRenderedPageBreak/>
        <w:t>xix) Supportive pa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Pass into space</w:t>
      </w:r>
    </w:p>
    <w:p w:rsidR="00462E48" w:rsidRPr="00367A84" w:rsidRDefault="00462E48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3 (b) List the stages of the javelin throw.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Grip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Carr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Approach ru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Withdrawal (drawing javelin back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Cross-over stride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Impulse strid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Release/throw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Follow-throug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Recover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Balancing before releas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Aim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Coordination of arm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Proper footwor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Hip rota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Shoulder extens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Release angle adjustmen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Speed build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Control of flight pat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Stopping after throw (within boundary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Observing rules of throw</w:t>
      </w:r>
    </w:p>
    <w:p w:rsidR="00462E48" w:rsidRPr="00367A84" w:rsidRDefault="00462E48" w:rsidP="00462E48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3 (c) Mention two middle-distance races and explain one strategy used in each.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</w:p>
    <w:p w:rsidR="00462E48" w:rsidRPr="00367A84" w:rsidRDefault="00462E48" w:rsidP="00462E4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sz w:val="24"/>
          <w:szCs w:val="24"/>
        </w:rPr>
        <w:t xml:space="preserve">Middle distance races: </w:t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800m, 1500m, 3000m</w:t>
      </w:r>
      <w:r w:rsidRPr="00367A84">
        <w:rPr>
          <w:rFonts w:ascii="Gadugi" w:eastAsia="Times New Roman" w:hAnsi="Gadugi" w:cs="Times New Roman"/>
          <w:sz w:val="24"/>
          <w:szCs w:val="24"/>
        </w:rPr>
        <w:t>.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Strategies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Even pacing – avoid early exhaustio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Strong sprint finis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Staying behind leaders for wind shelter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Acceleration at final lap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Tactical positioning in group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Breathing contro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Consistent stride length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Using inner lane for shorter dista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Avoiding early sprin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Reserve energy for final 200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Training for endura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Listening to lap times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sz w:val="24"/>
          <w:szCs w:val="24"/>
        </w:rPr>
        <w:lastRenderedPageBreak/>
        <w:t>xiii) Keeping mental focu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Changing pace suddenly (surge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Avoiding being boxed in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Overtaking on bends carefull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Teamwork pacing in train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Fast start in 800m (since it’s shorter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Patience in 1500m before sprinting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Strong warm-up before race</w:t>
      </w:r>
    </w:p>
    <w:p w:rsidR="00462E48" w:rsidRPr="00367A84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3 (d) State three rules of football.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: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) No handball (except goalkeeper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Game lasts 90 minutes (2 halve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No offside pla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Kick-off starts pla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Throw-in when ball crosses touchlin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Corner kick when defender last touches ball out at goal lin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Goal kick when attacker last touches ball out at goal lin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Fair play – no foul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Yellow/red cards for misconduc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Goal counts when ball crosses line full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Substitution allowe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Penalty for fouls in penalty area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Free kicks for fouls outside box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v) Referee decisions are fina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Proper uniform required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Kickoff after a goa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Extra time if draw in knockou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No dangerous play (studs up tackles)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11 players per team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Respect referee and linesmen</w:t>
      </w:r>
    </w:p>
    <w:p w:rsidR="00462E48" w:rsidRDefault="00462E48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43 (e) Explain five values promoted through participation in sports.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Possible answers (20)</w:t>
      </w:r>
      <w:proofErr w:type="gramStart"/>
      <w:r w:rsidRPr="00367A84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367A84">
        <w:rPr>
          <w:rFonts w:ascii="Gadugi" w:eastAsia="Times New Roman" w:hAnsi="Gadugi" w:cs="Times New Roman"/>
          <w:sz w:val="24"/>
          <w:szCs w:val="24"/>
        </w:rPr>
        <w:br/>
        <w:t>i) Teamwor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) Fairness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ii) Disciplin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v) Respec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) Responsibilit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) Confide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) Hard work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viii) Patie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ix) Endura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) Integrit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) Time managemen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) Self-control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ii) Honesty</w:t>
      </w:r>
      <w:r w:rsidRPr="00367A84">
        <w:rPr>
          <w:rFonts w:ascii="Gadugi" w:eastAsia="Times New Roman" w:hAnsi="Gadugi" w:cs="Times New Roman"/>
          <w:sz w:val="24"/>
          <w:szCs w:val="24"/>
        </w:rPr>
        <w:br/>
      </w:r>
      <w:r w:rsidRPr="00367A84">
        <w:rPr>
          <w:rFonts w:ascii="Gadugi" w:eastAsia="Times New Roman" w:hAnsi="Gadugi" w:cs="Times New Roman"/>
          <w:sz w:val="24"/>
          <w:szCs w:val="24"/>
        </w:rPr>
        <w:lastRenderedPageBreak/>
        <w:t>xiv) Leadership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) Unit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) Toleranc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) Courage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viii) Creativity in play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ix) Commitment</w:t>
      </w:r>
      <w:r w:rsidRPr="00367A84">
        <w:rPr>
          <w:rFonts w:ascii="Gadugi" w:eastAsia="Times New Roman" w:hAnsi="Gadugi" w:cs="Times New Roman"/>
          <w:sz w:val="24"/>
          <w:szCs w:val="24"/>
        </w:rPr>
        <w:br/>
        <w:t>xx) Healthy competition</w:t>
      </w: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367A84" w:rsidRDefault="00367A84" w:rsidP="00462E4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CF6D94" w:rsidRPr="00367A84" w:rsidRDefault="00367A84" w:rsidP="00367A84">
      <w:pPr>
        <w:spacing w:before="100" w:beforeAutospacing="1" w:after="100" w:afterAutospacing="1" w:line="240" w:lineRule="auto"/>
        <w:jc w:val="center"/>
        <w:rPr>
          <w:rFonts w:ascii="Gadugi" w:hAnsi="Gadugi"/>
          <w:b/>
          <w:sz w:val="24"/>
          <w:szCs w:val="24"/>
        </w:rPr>
      </w:pPr>
      <w:r w:rsidRPr="00367A84">
        <w:rPr>
          <w:rFonts w:ascii="Gadugi" w:eastAsia="Times New Roman" w:hAnsi="Gadugi" w:cs="Times New Roman"/>
          <w:b/>
          <w:sz w:val="24"/>
          <w:szCs w:val="24"/>
        </w:rPr>
        <w:t>THIS IS THE LAST PRINTED PAGE</w:t>
      </w:r>
    </w:p>
    <w:sectPr w:rsidR="00CF6D94" w:rsidRPr="00367A84" w:rsidSect="00367A84">
      <w:pgSz w:w="12240" w:h="15840"/>
      <w:pgMar w:top="284" w:right="474" w:bottom="567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E34FC2"/>
    <w:multiLevelType w:val="multilevel"/>
    <w:tmpl w:val="3B360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4212E39"/>
    <w:multiLevelType w:val="multilevel"/>
    <w:tmpl w:val="0B5AF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62E48"/>
    <w:rsid w:val="00367A84"/>
    <w:rsid w:val="00462E48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2E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62E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462E4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62E4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2E4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62E4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462E4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62E48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462E4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62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67A84"/>
  </w:style>
  <w:style w:type="paragraph" w:styleId="BodyText">
    <w:name w:val="Body Text"/>
    <w:basedOn w:val="Normal"/>
    <w:link w:val="BodyTextChar"/>
    <w:uiPriority w:val="99"/>
    <w:semiHidden/>
    <w:unhideWhenUsed/>
    <w:rsid w:val="00367A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7A84"/>
  </w:style>
  <w:style w:type="table" w:styleId="TableGrid">
    <w:name w:val="Table Grid"/>
    <w:basedOn w:val="TableNormal"/>
    <w:uiPriority w:val="59"/>
    <w:rsid w:val="00367A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7A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A8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2E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62E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462E4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462E4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2E4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62E4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462E4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62E48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462E4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62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67A84"/>
  </w:style>
  <w:style w:type="paragraph" w:styleId="BodyText">
    <w:name w:val="Body Text"/>
    <w:basedOn w:val="Normal"/>
    <w:link w:val="BodyTextChar"/>
    <w:uiPriority w:val="99"/>
    <w:semiHidden/>
    <w:unhideWhenUsed/>
    <w:rsid w:val="00367A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7A84"/>
  </w:style>
  <w:style w:type="table" w:styleId="TableGrid">
    <w:name w:val="Table Grid"/>
    <w:basedOn w:val="TableNormal"/>
    <w:uiPriority w:val="59"/>
    <w:rsid w:val="00367A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7A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A8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7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2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0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66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722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40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55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20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6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15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1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69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229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3890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8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5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94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47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849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627</Words>
  <Characters>9276</Characters>
  <Application>Microsoft Office Word</Application>
  <DocSecurity>0</DocSecurity>
  <Lines>77</Lines>
  <Paragraphs>21</Paragraphs>
  <ScaleCrop>false</ScaleCrop>
  <Company/>
  <LinksUpToDate>false</LinksUpToDate>
  <CharactersWithSpaces>10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</cp:revision>
  <dcterms:created xsi:type="dcterms:W3CDTF">2025-09-06T04:26:00Z</dcterms:created>
  <dcterms:modified xsi:type="dcterms:W3CDTF">2025-09-06T17:43:00Z</dcterms:modified>
</cp:coreProperties>
</file>